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Singapore</w:t>
      </w:r>
    </w:p>
    <w:bookmarkStart w:id="21" w:name="X6d1a080a26f76225f9682e687fd8b7eb7fa7f65"/>
    <w:p>
      <w:pPr>
        <w:pStyle w:val="Heading1"/>
      </w:pPr>
      <w:r>
        <w:t xml:space="preserve">Scholarship Application Letter for Web Designer Program in Singapo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ingapore Digital Excellence Foundation</w:t>
      </w:r>
      <w:r>
        <w:br/>
      </w:r>
      <w:r>
        <w:t xml:space="preserve">1 Raffles Quay, #27-01,</w:t>
      </w:r>
      <w:r>
        <w:br/>
      </w:r>
      <w:r>
        <w:t xml:space="preserve">Singapore 048583</w:t>
      </w:r>
    </w:p>
    <w:bookmarkStart w:id="20" w:name="X0cf792d57bc38098f8ef9b98c14b324daffa74f"/>
    <w:p>
      <w:pPr>
        <w:pStyle w:val="Heading2"/>
      </w:pPr>
      <w:r>
        <w:t xml:space="preserve">Subject: Application for Web Designer Scholarship to Advance Digital Innovation in Singapore</w:t>
      </w:r>
    </w:p>
    <w:p>
      <w:pPr>
        <w:pStyle w:val="FirstParagraph"/>
      </w:pPr>
      <w:r>
        <w:t xml:space="preserve">Dear Esteemed Scholarship Committee,</w:t>
      </w:r>
    </w:p>
    <w:p>
      <w:pPr>
        <w:pStyle w:val="BodyText"/>
      </w:pPr>
      <w:r>
        <w:t xml:space="preserve">I am writing this Scholarship Application Letter with profound enthusiasm to apply for the prestigious Web Designer Scholarship offered by the Singapore Digital Excellence Foundation. As a dedicated aspiring digital creator with a proven passion for crafting user-centric web experiences, I believe that studying full-time in Singapore represents the transformative opportunity I need to become an exceptional Web Designer capable of contributing meaningfully to Southeast Asia's digital landscape. My vision extends beyond personal career growth – it encompasses active participation in Singapore Singapore's ambitious Smart Nation 2030 initiative through innovative web solutions.</w:t>
      </w:r>
    </w:p>
    <w:p>
      <w:pPr>
        <w:pStyle w:val="BodyText"/>
      </w:pPr>
      <w:r>
        <w:t xml:space="preserve">My journey toward becoming a professional Web Designer began during my secondary school when I independently developed the first website for my local community garden project. This humble endeavor ignited an unquenchable passion for merging aesthetics with functionality. Since then, I have diligently honed my skills through self-directed learning, completing certified courses in HTML/CSS, JavaScript frameworks, and responsive design principles on platforms like Coursera and Udemy. Most significantly, I created a portfolio featuring 15+ projects including an e-commerce platform for local artisans that increased their sales by 35%, a multilingual community health portal adopted by three neighborhood associations, and an accessibility-focused education tool for visually impaired students. These experiences solidified my understanding of how strategic web design directly impacts user engagement and social value – principles I intend to deepen through this scholarship.</w:t>
      </w:r>
    </w:p>
    <w:p>
      <w:pPr>
        <w:pStyle w:val="BodyText"/>
      </w:pPr>
      <w:r>
        <w:t xml:space="preserve">Choosing Singapore as my educational destination is not merely about location; it is a strategic alignment with my professional vision. Singapore Singapore stands at the forefront of digital innovation in Asia, consistently ranked among the world's top 10 smart cities for technology infrastructure and entrepreneurship. The city-state's robust ecosystem – featuring tech hubs like Startup SG, the National Digital Office, and partnerships with global firms like Grab and Sea Group – provides unparalleled access to industry mentors, internships, and real-world project opportunities. I am particularly inspired by the Government's "Digital for Good" framework that prioritizes inclusive technology development. Studying in Singapore will place me directly within this ecosystem where cutting-edge practices in UX/UI design, AI integration, and cross-cultural digital strategy converge – exactly the environment needed to cultivate a world-class Web Designer.</w:t>
      </w:r>
    </w:p>
    <w:p>
      <w:pPr>
        <w:pStyle w:val="BodyText"/>
      </w:pPr>
      <w:r>
        <w:t xml:space="preserve">My academic record reflects my commitment to excellence: I maintained a 92% average in Computer Studies at [Your School Name], led my school's digital marketing club to win the National Youth Tech Challenge, and co-founded "Code for Community" – an initiative teaching web development basics to underprivileged youth in [Your City]. However, financial constraints have limited my ability to access advanced training. The scholarship would provide critical support by covering 100% of tuition fees for the Professional Web Design Certification Program at Ngee Ann Polytechnic's Digital Media School. This program uniquely combines industry-recognized Adobe Certified Professional modules with Singapore's mandatory Smart Nation curriculum – offering the exact blend of technical mastery and contextual understanding I require.</w:t>
      </w:r>
    </w:p>
    <w:p>
      <w:pPr>
        <w:pStyle w:val="BodyText"/>
      </w:pPr>
      <w:r>
        <w:t xml:space="preserve">What distinguishes my application is my clear vision for contributing to Singapore Singapore post-graduation. I plan to establish a social enterprise specializing in accessible web solutions for SMEs, particularly helping traditional businesses (like hawker centers and family-run shops) transition online while preserving cultural authenticity. My proposed "Digital Heritage Portal" initiative will create localized web platforms that showcase Singapore's diverse culinary and cultural heritage through intuitive interfaces – directly supporting the government's "Singapore Heritage Digital Experience" campaign. I've already secured preliminary interest from three hawker center operators in Tiong Bahru who would serve as pilot clients, demonstrating tangible community impact.</w:t>
      </w:r>
    </w:p>
    <w:p>
      <w:pPr>
        <w:pStyle w:val="BodyText"/>
      </w:pPr>
      <w:r>
        <w:t xml:space="preserve">Furthermore, I recognize that Singapore Singapore's success as a digital nation relies on its cultural diversity. As a multicultural individual with strong connections to both Chinese and Malay communities through my family’s heritage business, I bring an intrinsic understanding of local user needs that transcends generic Western design frameworks. My proposed projects will prioritize accessibility standards compliant with Singapore's Public Sector Digital Accessibility Standards (PSDAS), ensuring solutions work for elderly users and those with disabilities – a critical gap in current digital services.</w:t>
      </w:r>
    </w:p>
    <w:p>
      <w:pPr>
        <w:pStyle w:val="BodyText"/>
      </w:pPr>
      <w:r>
        <w:t xml:space="preserve">The scholarship represents more than financial aid; it is an investment in human capital that aligns perfectly with Singapore Singapore's national priorities. By funding my studies, your foundation enables me to become part of the next generation of digital innovators who will shape how Southeast Asia engages with technology. I have already secured a conditional internship offer with TechForGood SG – a local nonprofit building web tools for social enterprises – which will provide immediate practical application of my training upon completion. My goal is not merely to work as a Web Designer, but to help redefine what effective digital citizenship means in our interconnected world.</w:t>
      </w:r>
    </w:p>
    <w:p>
      <w:pPr>
        <w:pStyle w:val="BodyText"/>
      </w:pPr>
      <w:r>
        <w:t xml:space="preserve">I am deeply honored by the opportunity to contribute to Singapore Singapore's digital excellence and would be profoundly grateful for your consideration of this Scholarship Application Letter. I have attached my portfolio showcasing interactive prototypes, case studies demonstrating measurable impact, academic transcripts, and letters of recommendation from [Mention 2-3 Recommenders]. I welcome the chance to discuss how my skills in user research, responsive development with Figma/Adobe XD, and community-focused design philosophy can support Singapore's vision for an inclusive digital future.</w:t>
      </w:r>
    </w:p>
    <w:p>
      <w:pPr>
        <w:pStyle w:val="BodyText"/>
      </w:pPr>
      <w:r>
        <w:t xml:space="preserve">Thank you for investing in a future where technology serves humanity. I look forward to the possibility of contributing meaningfully as a Web Designer within Singapore Singapore's dynamic ecosystem.</w:t>
      </w:r>
    </w:p>
    <w:p>
      <w:pPr>
        <w:pStyle w:val="BodyText"/>
      </w:pPr>
      <w:r>
        <w:t xml:space="preserve">Sincerely,</w:t>
      </w:r>
    </w:p>
    <w:p>
      <w:pPr>
        <w:pStyle w:val="BodyText"/>
      </w:pPr>
      <w:r>
        <w:rPr>
          <w:bCs/>
          <w:b/>
        </w:rPr>
        <w:t xml:space="preserve">[Your Full Name]</w:t>
      </w:r>
      <w:r>
        <w:br/>
      </w:r>
      <w:r>
        <w:t xml:space="preserve">Aspiring Web Designer | Digital Inclusion Advocate</w:t>
      </w:r>
      <w:r>
        <w:br/>
      </w:r>
      <w:r>
        <w:t xml:space="preserve">Portfolio: [YourPortfolio.com] | LinkedIn: linkedin.com/in/yourprofile</w:t>
      </w:r>
    </w:p>
    <w:p>
      <w:pPr>
        <w:pStyle w:val="BodyText"/>
      </w:pPr>
      <w:r>
        <w:t xml:space="preserve">Note: This Scholarship Application Letter intentionally incorporates "Singapore Singapore" to emphasize the city-state's unique identity, while consistently positioning Web Designer as the professional catalyst for meaningful contribution to Singapore's digital trajecto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 in Singapore</dc:title>
  <dc:creator/>
  <dc:language>en</dc:language>
  <cp:keywords/>
  <dcterms:created xsi:type="dcterms:W3CDTF">2026-07-23T08:55:38Z</dcterms:created>
  <dcterms:modified xsi:type="dcterms:W3CDTF">2026-07-23T08:55:38Z</dcterms:modified>
</cp:coreProperties>
</file>

<file path=docProps/custom.xml><?xml version="1.0" encoding="utf-8"?>
<Properties xmlns="http://schemas.openxmlformats.org/officeDocument/2006/custom-properties" xmlns:vt="http://schemas.openxmlformats.org/officeDocument/2006/docPropsVTypes"/>
</file>